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4D6D2D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Minishell in C</w:t>
      </w:r>
    </w:p>
    <w:p w14:paraId="00622CEC" w14:textId="77777777" w:rsidR="00B31825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 xml:space="preserve">In this project, we were taked with creating a simple shell program that uses the </w:t>
      </w:r>
      <w:proofErr w:type="gramStart"/>
      <w:r w:rsidRPr="00BA1369">
        <w:rPr>
          <w:rFonts w:ascii="Times New Roman" w:hAnsi="Times New Roman" w:cs="Times New Roman"/>
        </w:rPr>
        <w:t>fork(</w:t>
      </w:r>
      <w:proofErr w:type="gramEnd"/>
      <w:r w:rsidRPr="00BA1369">
        <w:rPr>
          <w:rFonts w:ascii="Times New Roman" w:hAnsi="Times New Roman" w:cs="Times New Roman"/>
        </w:rPr>
        <w:t>) API to process commands entered by the user in child processes created by fork(). The parent function is used to continuously ask the user for new commands.</w:t>
      </w:r>
    </w:p>
    <w:p w14:paraId="5161F77B" w14:textId="77777777" w:rsidR="00B31825" w:rsidRPr="00BA1369" w:rsidRDefault="00000000">
      <w:pPr>
        <w:pStyle w:val="Heading2"/>
        <w:rPr>
          <w:rFonts w:ascii="Times New Roman" w:hAnsi="Times New Roman" w:cs="Times New Roman"/>
          <w:b w:val="0"/>
          <w:bCs w:val="0"/>
          <w:sz w:val="24"/>
          <w:szCs w:val="24"/>
        </w:rPr>
      </w:pPr>
      <w:bookmarkStart w:id="0" w:name="authors"/>
      <w:r w:rsidRPr="00BA1369">
        <w:rPr>
          <w:rFonts w:ascii="Times New Roman" w:hAnsi="Times New Roman" w:cs="Times New Roman"/>
          <w:b w:val="0"/>
          <w:bCs w:val="0"/>
          <w:sz w:val="24"/>
          <w:szCs w:val="24"/>
        </w:rPr>
        <w:t>Authors</w:t>
      </w:r>
      <w:bookmarkEnd w:id="0"/>
    </w:p>
    <w:p w14:paraId="366007CC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Zachary Essoh</w:t>
      </w:r>
    </w:p>
    <w:p w14:paraId="37AB464D" w14:textId="77777777" w:rsidR="00FD10EB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 xml:space="preserve">Arielle Gilmore </w:t>
      </w:r>
    </w:p>
    <w:p w14:paraId="7C7C9CE2" w14:textId="117D1F6E" w:rsidR="00FD10EB" w:rsidRPr="00BA1369" w:rsidRDefault="00000000" w:rsidP="00FD10EB">
      <w:pPr>
        <w:pStyle w:val="BodyText"/>
        <w:rPr>
          <w:rFonts w:ascii="Times New Roman" w:hAnsi="Times New Roman" w:cs="Times New Roman"/>
          <w:color w:val="4F81BD"/>
        </w:rPr>
      </w:pPr>
      <w:r w:rsidRPr="00BA1369">
        <w:rPr>
          <w:rFonts w:ascii="Times New Roman" w:hAnsi="Times New Roman" w:cs="Times New Roman"/>
        </w:rPr>
        <w:t xml:space="preserve"> </w:t>
      </w:r>
      <w:r w:rsidRPr="00BA1369">
        <w:rPr>
          <w:rFonts w:ascii="Times New Roman" w:hAnsi="Times New Roman" w:cs="Times New Roman"/>
          <w:color w:val="4F81BD"/>
        </w:rPr>
        <w:t>API Reference</w:t>
      </w:r>
      <w:bookmarkStart w:id="1" w:name="fork"/>
    </w:p>
    <w:p w14:paraId="39500C93" w14:textId="77A47DD7" w:rsidR="00B31825" w:rsidRPr="00BA1369" w:rsidRDefault="00000000" w:rsidP="00FD10EB">
      <w:pPr>
        <w:pStyle w:val="BodyText"/>
        <w:rPr>
          <w:rFonts w:ascii="Times New Roman" w:hAnsi="Times New Roman" w:cs="Times New Roman"/>
        </w:rPr>
      </w:pPr>
      <w:proofErr w:type="gramStart"/>
      <w:r w:rsidRPr="00BA1369">
        <w:rPr>
          <w:rFonts w:ascii="Times New Roman" w:hAnsi="Times New Roman" w:cs="Times New Roman"/>
        </w:rPr>
        <w:t>fork(</w:t>
      </w:r>
      <w:proofErr w:type="gramEnd"/>
      <w:r w:rsidRPr="00BA1369">
        <w:rPr>
          <w:rFonts w:ascii="Times New Roman" w:hAnsi="Times New Roman" w:cs="Times New Roman"/>
        </w:rPr>
        <w:t>)</w:t>
      </w:r>
      <w:bookmarkEnd w:id="1"/>
    </w:p>
    <w:p w14:paraId="4EFF372C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Parameters:</w:t>
      </w:r>
    </w:p>
    <w:p w14:paraId="2FF46FAC" w14:textId="77777777" w:rsidR="00B31825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child_pid == 0 - indicates if the program is inside the child process of the fork.</w:t>
      </w:r>
    </w:p>
    <w:p w14:paraId="4F6CE769" w14:textId="77777777" w:rsidR="00B31825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child_pid &gt; 0 - indicates if the program is inside of the parent process of the fork.</w:t>
      </w:r>
    </w:p>
    <w:p w14:paraId="1FF67D64" w14:textId="77777777" w:rsidR="00B31825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Function:</w:t>
      </w:r>
    </w:p>
    <w:p w14:paraId="3291AE14" w14:textId="77777777" w:rsidR="00FD10EB" w:rsidRPr="00BA1369" w:rsidRDefault="00000000" w:rsidP="00FD10EB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breaks a single process into 2 separate processes and creates a child process with its own process ID (PID)</w:t>
      </w:r>
      <w:bookmarkStart w:id="2" w:name="execv"/>
    </w:p>
    <w:p w14:paraId="666A03FB" w14:textId="117AE436" w:rsidR="00B31825" w:rsidRPr="00BA1369" w:rsidRDefault="00000000" w:rsidP="00FD10EB">
      <w:pPr>
        <w:pStyle w:val="BodyText"/>
        <w:rPr>
          <w:rFonts w:ascii="Times New Roman" w:hAnsi="Times New Roman" w:cs="Times New Roman"/>
        </w:rPr>
      </w:pPr>
      <w:proofErr w:type="spellStart"/>
      <w:proofErr w:type="gramStart"/>
      <w:r w:rsidRPr="00BA1369">
        <w:rPr>
          <w:rFonts w:ascii="Times New Roman" w:hAnsi="Times New Roman" w:cs="Times New Roman"/>
        </w:rPr>
        <w:t>execv</w:t>
      </w:r>
      <w:proofErr w:type="spellEnd"/>
      <w:r w:rsidRPr="00BA1369">
        <w:rPr>
          <w:rFonts w:ascii="Times New Roman" w:hAnsi="Times New Roman" w:cs="Times New Roman"/>
        </w:rPr>
        <w:t>(</w:t>
      </w:r>
      <w:proofErr w:type="gramEnd"/>
      <w:r w:rsidRPr="00BA1369">
        <w:rPr>
          <w:rFonts w:ascii="Times New Roman" w:hAnsi="Times New Roman" w:cs="Times New Roman"/>
        </w:rPr>
        <w:t>)</w:t>
      </w:r>
      <w:bookmarkEnd w:id="2"/>
    </w:p>
    <w:p w14:paraId="0C2796CB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Parameters:</w:t>
      </w:r>
    </w:p>
    <w:p w14:paraId="65D09EB8" w14:textId="77777777" w:rsidR="00B31825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file_path - specifies the location of the commands within the operating system.</w:t>
      </w:r>
    </w:p>
    <w:p w14:paraId="0F65E2CC" w14:textId="77777777" w:rsidR="00B31825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arg_size - specifies the the length of the command the user is allowed to enter.</w:t>
      </w:r>
    </w:p>
    <w:p w14:paraId="52BA5971" w14:textId="77777777" w:rsidR="00B31825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Function:</w:t>
      </w:r>
    </w:p>
    <w:p w14:paraId="520619C5" w14:textId="77777777" w:rsidR="00B31825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 xml:space="preserve">replaces the current process image with a new process image specified by a given path. In our case the path we needed to use was /bin/. </w:t>
      </w:r>
      <w:proofErr w:type="gramStart"/>
      <w:r w:rsidRPr="00BA1369">
        <w:rPr>
          <w:rFonts w:ascii="Times New Roman" w:hAnsi="Times New Roman" w:cs="Times New Roman"/>
        </w:rPr>
        <w:t>So</w:t>
      </w:r>
      <w:proofErr w:type="gramEnd"/>
      <w:r w:rsidRPr="00BA1369">
        <w:rPr>
          <w:rFonts w:ascii="Times New Roman" w:hAnsi="Times New Roman" w:cs="Times New Roman"/>
        </w:rPr>
        <w:t xml:space="preserve"> the child process image gets replaced with the user entered command that is in the bin folder, then the command is executed by the child process.</w:t>
      </w:r>
    </w:p>
    <w:p w14:paraId="4F176C9D" w14:textId="77777777" w:rsidR="00B31825" w:rsidRPr="00BA1369" w:rsidRDefault="00000000">
      <w:pPr>
        <w:pStyle w:val="Heading2"/>
        <w:rPr>
          <w:rFonts w:ascii="Times New Roman" w:hAnsi="Times New Roman" w:cs="Times New Roman"/>
          <w:sz w:val="24"/>
          <w:szCs w:val="24"/>
        </w:rPr>
      </w:pPr>
      <w:bookmarkStart w:id="3" w:name="deployment"/>
      <w:r w:rsidRPr="00BA1369">
        <w:rPr>
          <w:rFonts w:ascii="Times New Roman" w:hAnsi="Times New Roman" w:cs="Times New Roman"/>
          <w:sz w:val="24"/>
          <w:szCs w:val="24"/>
        </w:rPr>
        <w:t>Deployment</w:t>
      </w:r>
      <w:bookmarkEnd w:id="3"/>
    </w:p>
    <w:p w14:paraId="50AE98E7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To run this program first cd into the directory of the file.</w:t>
      </w:r>
    </w:p>
    <w:p w14:paraId="552CB5E6" w14:textId="77777777" w:rsidR="00B31825" w:rsidRPr="00BA1369" w:rsidRDefault="00000000">
      <w:pPr>
        <w:pStyle w:val="SourceCode"/>
        <w:rPr>
          <w:rFonts w:ascii="Times New Roman" w:hAnsi="Times New Roman" w:cs="Times New Roman"/>
        </w:rPr>
      </w:pPr>
      <w:r w:rsidRPr="00BA136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BA1369">
        <w:rPr>
          <w:rStyle w:val="BuiltInTok"/>
          <w:rFonts w:ascii="Times New Roman" w:hAnsi="Times New Roman" w:cs="Times New Roman"/>
          <w:sz w:val="24"/>
        </w:rPr>
        <w:t>cd</w:t>
      </w:r>
      <w:r w:rsidRPr="00BA1369">
        <w:rPr>
          <w:rStyle w:val="NormalTok"/>
          <w:rFonts w:ascii="Times New Roman" w:hAnsi="Times New Roman" w:cs="Times New Roman"/>
          <w:sz w:val="24"/>
        </w:rPr>
        <w:t xml:space="preserve"> file directory location</w:t>
      </w:r>
    </w:p>
    <w:p w14:paraId="2F4B2C8C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In my case the file is located on the desktop</w:t>
      </w:r>
    </w:p>
    <w:p w14:paraId="71F8B13A" w14:textId="77777777" w:rsidR="00B31825" w:rsidRPr="00BA1369" w:rsidRDefault="00000000">
      <w:pPr>
        <w:pStyle w:val="SourceCode"/>
        <w:rPr>
          <w:rFonts w:ascii="Times New Roman" w:hAnsi="Times New Roman" w:cs="Times New Roman"/>
        </w:rPr>
      </w:pPr>
      <w:r w:rsidRPr="00BA136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BA1369">
        <w:rPr>
          <w:rStyle w:val="BuiltInTok"/>
          <w:rFonts w:ascii="Times New Roman" w:hAnsi="Times New Roman" w:cs="Times New Roman"/>
          <w:sz w:val="24"/>
        </w:rPr>
        <w:t>cd</w:t>
      </w:r>
      <w:r w:rsidRPr="00BA1369">
        <w:rPr>
          <w:rStyle w:val="NormalTok"/>
          <w:rFonts w:ascii="Times New Roman" w:hAnsi="Times New Roman" w:cs="Times New Roman"/>
          <w:sz w:val="24"/>
        </w:rPr>
        <w:t xml:space="preserve"> Desktop</w:t>
      </w:r>
    </w:p>
    <w:p w14:paraId="6CB3EB03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Once in the proper directory type</w:t>
      </w:r>
    </w:p>
    <w:p w14:paraId="4D4BD67D" w14:textId="77932F1C" w:rsidR="00B31825" w:rsidRPr="00BA1369" w:rsidRDefault="00000000">
      <w:pPr>
        <w:pStyle w:val="SourceCode"/>
        <w:rPr>
          <w:rFonts w:ascii="Times New Roman" w:hAnsi="Times New Roman" w:cs="Times New Roman"/>
        </w:rPr>
      </w:pPr>
      <w:r w:rsidRPr="00BA1369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spellStart"/>
      <w:r w:rsidR="00FD10EB" w:rsidRPr="00BA1369">
        <w:rPr>
          <w:rStyle w:val="FunctionTok"/>
          <w:rFonts w:ascii="Times New Roman" w:hAnsi="Times New Roman" w:cs="Times New Roman"/>
          <w:color w:val="000000" w:themeColor="text1"/>
          <w:sz w:val="24"/>
        </w:rPr>
        <w:t>gcc</w:t>
      </w:r>
      <w:proofErr w:type="spellEnd"/>
      <w:r w:rsidRPr="00BA1369">
        <w:rPr>
          <w:rStyle w:val="NormalTok"/>
          <w:rFonts w:ascii="Times New Roman" w:hAnsi="Times New Roman" w:cs="Times New Roman"/>
          <w:sz w:val="24"/>
        </w:rPr>
        <w:t xml:space="preserve"> </w:t>
      </w:r>
      <w:proofErr w:type="spellStart"/>
      <w:r w:rsidRPr="00BA1369">
        <w:rPr>
          <w:rStyle w:val="NormalTok"/>
          <w:rFonts w:ascii="Times New Roman" w:hAnsi="Times New Roman" w:cs="Times New Roman"/>
          <w:sz w:val="24"/>
        </w:rPr>
        <w:t>AZminishell.c</w:t>
      </w:r>
      <w:proofErr w:type="spellEnd"/>
      <w:r w:rsidRPr="00BA1369">
        <w:rPr>
          <w:rStyle w:val="NormalTok"/>
          <w:rFonts w:ascii="Times New Roman" w:hAnsi="Times New Roman" w:cs="Times New Roman"/>
          <w:sz w:val="24"/>
        </w:rPr>
        <w:t xml:space="preserve"> -o </w:t>
      </w:r>
      <w:proofErr w:type="spellStart"/>
      <w:r w:rsidRPr="00BA1369">
        <w:rPr>
          <w:rStyle w:val="NormalTok"/>
          <w:rFonts w:ascii="Times New Roman" w:hAnsi="Times New Roman" w:cs="Times New Roman"/>
          <w:sz w:val="24"/>
        </w:rPr>
        <w:t>AZminishell</w:t>
      </w:r>
      <w:proofErr w:type="spellEnd"/>
    </w:p>
    <w:p w14:paraId="717051BF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lastRenderedPageBreak/>
        <w:t>to compile the program.</w:t>
      </w:r>
    </w:p>
    <w:p w14:paraId="7CFD1281" w14:textId="77777777" w:rsidR="00B31825" w:rsidRPr="00BA1369" w:rsidRDefault="00000000">
      <w:pPr>
        <w:pStyle w:val="BodyText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To execute the program type</w:t>
      </w:r>
    </w:p>
    <w:p w14:paraId="13BBE477" w14:textId="77777777" w:rsidR="00B31825" w:rsidRPr="00BA1369" w:rsidRDefault="00000000">
      <w:pPr>
        <w:pStyle w:val="SourceCode"/>
        <w:rPr>
          <w:rFonts w:ascii="Times New Roman" w:hAnsi="Times New Roman" w:cs="Times New Roman"/>
        </w:rPr>
      </w:pPr>
      <w:r w:rsidRPr="00BA1369">
        <w:rPr>
          <w:rStyle w:val="NormalTok"/>
          <w:rFonts w:ascii="Times New Roman" w:hAnsi="Times New Roman" w:cs="Times New Roman"/>
          <w:sz w:val="24"/>
        </w:rPr>
        <w:t xml:space="preserve">  </w:t>
      </w:r>
      <w:proofErr w:type="gramStart"/>
      <w:r w:rsidRPr="00BA1369">
        <w:rPr>
          <w:rStyle w:val="ExtensionTok"/>
          <w:rFonts w:ascii="Times New Roman" w:hAnsi="Times New Roman" w:cs="Times New Roman"/>
          <w:sz w:val="24"/>
        </w:rPr>
        <w:t>./</w:t>
      </w:r>
      <w:proofErr w:type="gramEnd"/>
      <w:r w:rsidRPr="00BA1369">
        <w:rPr>
          <w:rStyle w:val="ExtensionTok"/>
          <w:rFonts w:ascii="Times New Roman" w:hAnsi="Times New Roman" w:cs="Times New Roman"/>
          <w:sz w:val="24"/>
        </w:rPr>
        <w:t>AZminishell</w:t>
      </w:r>
    </w:p>
    <w:p w14:paraId="2A38579D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To exit the program press</w:t>
      </w:r>
    </w:p>
    <w:p w14:paraId="4E85E638" w14:textId="77777777" w:rsidR="00B31825" w:rsidRPr="00BA1369" w:rsidRDefault="00000000">
      <w:pPr>
        <w:pStyle w:val="SourceCode"/>
        <w:rPr>
          <w:rFonts w:ascii="Times New Roman" w:hAnsi="Times New Roman" w:cs="Times New Roman"/>
        </w:rPr>
      </w:pPr>
      <w:r w:rsidRPr="00BA1369">
        <w:rPr>
          <w:rStyle w:val="NormalTok"/>
          <w:rFonts w:ascii="Times New Roman" w:hAnsi="Times New Roman" w:cs="Times New Roman"/>
          <w:sz w:val="24"/>
        </w:rPr>
        <w:t xml:space="preserve">  </w:t>
      </w:r>
      <w:r w:rsidRPr="00BA1369">
        <w:rPr>
          <w:rStyle w:val="ExtensionTok"/>
          <w:rFonts w:ascii="Times New Roman" w:hAnsi="Times New Roman" w:cs="Times New Roman"/>
          <w:sz w:val="24"/>
        </w:rPr>
        <w:t>ctrl</w:t>
      </w:r>
      <w:r w:rsidRPr="00BA1369">
        <w:rPr>
          <w:rStyle w:val="NormalTok"/>
          <w:rFonts w:ascii="Times New Roman" w:hAnsi="Times New Roman" w:cs="Times New Roman"/>
          <w:sz w:val="24"/>
        </w:rPr>
        <w:t xml:space="preserve"> c </w:t>
      </w:r>
    </w:p>
    <w:p w14:paraId="01DDD76D" w14:textId="64834D64" w:rsidR="00B31825" w:rsidRPr="00BA1369" w:rsidRDefault="00000000">
      <w:pPr>
        <w:pStyle w:val="Heading2"/>
        <w:rPr>
          <w:b w:val="0"/>
          <w:bCs w:val="0"/>
        </w:rPr>
      </w:pPr>
      <w:bookmarkStart w:id="4" w:name="demo"/>
      <w:r w:rsidRPr="00BA1369">
        <w:rPr>
          <w:b w:val="0"/>
          <w:bCs w:val="0"/>
        </w:rPr>
        <w:t>Demo</w:t>
      </w:r>
      <w:bookmarkEnd w:id="4"/>
    </w:p>
    <w:p w14:paraId="1C3CD7DD" w14:textId="4682EFF4" w:rsidR="00FD10EB" w:rsidRPr="00FD10EB" w:rsidRDefault="00FD10EB" w:rsidP="00FD10EB">
      <w:pPr>
        <w:pStyle w:val="BodyText"/>
      </w:pPr>
      <w:r>
        <w:rPr>
          <w:noProof/>
        </w:rPr>
        <w:drawing>
          <wp:inline distT="0" distB="0" distL="0" distR="0" wp14:anchorId="283C36F6" wp14:editId="27313A3D">
            <wp:extent cx="5943600" cy="4457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E2559" w14:textId="2694018A" w:rsidR="00B31825" w:rsidRPr="00BA1369" w:rsidRDefault="00000000">
      <w:pPr>
        <w:pStyle w:val="Heading2"/>
        <w:rPr>
          <w:b w:val="0"/>
          <w:bCs w:val="0"/>
        </w:rPr>
      </w:pPr>
      <w:bookmarkStart w:id="5" w:name="screenshots"/>
      <w:r w:rsidRPr="00BA1369">
        <w:rPr>
          <w:b w:val="0"/>
          <w:bCs w:val="0"/>
        </w:rPr>
        <w:lastRenderedPageBreak/>
        <w:t>Screenshots</w:t>
      </w:r>
      <w:bookmarkEnd w:id="5"/>
    </w:p>
    <w:p w14:paraId="77091477" w14:textId="230256AB" w:rsidR="00FD10EB" w:rsidRPr="00FD10EB" w:rsidRDefault="00905031" w:rsidP="00FD10EB">
      <w:pPr>
        <w:pStyle w:val="BodyText"/>
      </w:pPr>
      <w:r>
        <w:rPr>
          <w:noProof/>
        </w:rPr>
        <w:drawing>
          <wp:inline distT="0" distB="0" distL="0" distR="0" wp14:anchorId="2BC3A29B" wp14:editId="2A9BFBB5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B9C60" w14:textId="709F8B65" w:rsidR="00B31825" w:rsidRDefault="00905031">
      <w:pPr>
        <w:pStyle w:val="FirstParagraph"/>
      </w:pPr>
      <w:r>
        <w:rPr>
          <w:noProof/>
        </w:rPr>
        <w:lastRenderedPageBreak/>
        <w:drawing>
          <wp:inline distT="0" distB="0" distL="0" distR="0" wp14:anchorId="2F3A5077" wp14:editId="580FC904">
            <wp:extent cx="5943600" cy="4457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3A5F1" w14:textId="0DF1D8F5" w:rsidR="00905031" w:rsidRDefault="00905031" w:rsidP="00905031">
      <w:pPr>
        <w:pStyle w:val="BodyText"/>
      </w:pPr>
    </w:p>
    <w:p w14:paraId="121CF0A5" w14:textId="12B8A3E1" w:rsidR="00905031" w:rsidRDefault="00905031" w:rsidP="00905031">
      <w:pPr>
        <w:pStyle w:val="BodyText"/>
      </w:pPr>
      <w:r>
        <w:rPr>
          <w:noProof/>
        </w:rPr>
        <w:lastRenderedPageBreak/>
        <w:drawing>
          <wp:inline distT="0" distB="0" distL="0" distR="0" wp14:anchorId="53122DF9" wp14:editId="2CC167D2">
            <wp:extent cx="5943600" cy="44577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3B83E" w14:textId="77777777" w:rsidR="00905031" w:rsidRPr="00905031" w:rsidRDefault="00905031" w:rsidP="00905031">
      <w:pPr>
        <w:pStyle w:val="BodyText"/>
      </w:pPr>
    </w:p>
    <w:p w14:paraId="147B05F0" w14:textId="77777777" w:rsidR="00B31825" w:rsidRDefault="00000000">
      <w:pPr>
        <w:pStyle w:val="Heading2"/>
      </w:pPr>
      <w:bookmarkStart w:id="6" w:name="appendix"/>
      <w:r>
        <w:t>Appendix</w:t>
      </w:r>
      <w:bookmarkEnd w:id="6"/>
    </w:p>
    <w:p w14:paraId="4E9F93CA" w14:textId="77777777" w:rsidR="00B31825" w:rsidRPr="00BA1369" w:rsidRDefault="00000000">
      <w:pPr>
        <w:pStyle w:val="FirstParagraph"/>
        <w:rPr>
          <w:rFonts w:ascii="Times New Roman" w:hAnsi="Times New Roman" w:cs="Times New Roman"/>
        </w:rPr>
      </w:pPr>
      <w:r w:rsidRPr="00BA1369">
        <w:rPr>
          <w:rFonts w:ascii="Times New Roman" w:hAnsi="Times New Roman" w:cs="Times New Roman"/>
        </w:rPr>
        <w:t>Any additional information goes here</w:t>
      </w:r>
    </w:p>
    <w:sectPr w:rsidR="00B31825" w:rsidRPr="00BA13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02CB86" w14:textId="77777777" w:rsidR="004A28EB" w:rsidRDefault="004A28EB">
      <w:pPr>
        <w:spacing w:after="0"/>
      </w:pPr>
      <w:r>
        <w:separator/>
      </w:r>
    </w:p>
  </w:endnote>
  <w:endnote w:type="continuationSeparator" w:id="0">
    <w:p w14:paraId="41FD75B3" w14:textId="77777777" w:rsidR="004A28EB" w:rsidRDefault="004A28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675C8F" w14:textId="77777777" w:rsidR="004A28EB" w:rsidRDefault="004A28EB">
      <w:r>
        <w:separator/>
      </w:r>
    </w:p>
  </w:footnote>
  <w:footnote w:type="continuationSeparator" w:id="0">
    <w:p w14:paraId="3A6A9E84" w14:textId="77777777" w:rsidR="004A28EB" w:rsidRDefault="004A28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BFE7B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90244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38F0"/>
    <w:rsid w:val="004A28EB"/>
    <w:rsid w:val="004E29B3"/>
    <w:rsid w:val="00590D07"/>
    <w:rsid w:val="00784D58"/>
    <w:rsid w:val="008D6863"/>
    <w:rsid w:val="00905031"/>
    <w:rsid w:val="00B31825"/>
    <w:rsid w:val="00B86B75"/>
    <w:rsid w:val="00BA1369"/>
    <w:rsid w:val="00BC48D5"/>
    <w:rsid w:val="00C36279"/>
    <w:rsid w:val="00E315A3"/>
    <w:rsid w:val="00F70ABF"/>
    <w:rsid w:val="00FD10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71744"/>
  <w15:docId w15:val="{1E8659AB-F1A9-446D-97E9-5CCBC677B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BA136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1369"/>
  </w:style>
  <w:style w:type="paragraph" w:styleId="Footer">
    <w:name w:val="footer"/>
    <w:basedOn w:val="Normal"/>
    <w:link w:val="FooterChar"/>
    <w:unhideWhenUsed/>
    <w:rsid w:val="00BA136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A13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5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Zachary J Essoh</cp:lastModifiedBy>
  <cp:revision>15</cp:revision>
  <dcterms:created xsi:type="dcterms:W3CDTF">2022-11-17T07:07:00Z</dcterms:created>
  <dcterms:modified xsi:type="dcterms:W3CDTF">2022-11-17T07:34:00Z</dcterms:modified>
</cp:coreProperties>
</file>